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C39" w:rsidRPr="00421C39" w:rsidRDefault="00F67348" w:rsidP="00421C39">
      <w:r>
        <w:rPr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678180</wp:posOffset>
            </wp:positionH>
            <wp:positionV relativeFrom="paragraph">
              <wp:posOffset>-38100</wp:posOffset>
            </wp:positionV>
            <wp:extent cx="4320000" cy="2357448"/>
            <wp:effectExtent l="0" t="0" r="4445" b="508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20000" cy="2357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1C39" w:rsidRPr="00421C39" w:rsidRDefault="00421C39" w:rsidP="00421C39"/>
    <w:p w:rsidR="00421C39" w:rsidRDefault="00421C39" w:rsidP="00421C39"/>
    <w:p w:rsidR="009626AC" w:rsidRDefault="009626AC" w:rsidP="00421C39"/>
    <w:p w:rsidR="009626AC" w:rsidRPr="00421C39" w:rsidRDefault="009626AC" w:rsidP="00421C39"/>
    <w:p w:rsidR="00421C39" w:rsidRPr="00421C39" w:rsidRDefault="00421C39" w:rsidP="00421C39"/>
    <w:p w:rsidR="00421C39" w:rsidRPr="00421C39" w:rsidRDefault="00421C39" w:rsidP="00421C39"/>
    <w:p w:rsidR="00421C39" w:rsidRPr="00421C39" w:rsidRDefault="009626AC" w:rsidP="00421C39">
      <w:r>
        <w:rPr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2FF8DEE0" wp14:editId="798B0513">
            <wp:simplePos x="0" y="0"/>
            <wp:positionH relativeFrom="column">
              <wp:posOffset>678180</wp:posOffset>
            </wp:positionH>
            <wp:positionV relativeFrom="paragraph">
              <wp:posOffset>93980</wp:posOffset>
            </wp:positionV>
            <wp:extent cx="4319905" cy="2299335"/>
            <wp:effectExtent l="0" t="0" r="4445" b="5715"/>
            <wp:wrapNone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19905" cy="2299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1C39" w:rsidRPr="00421C39" w:rsidRDefault="00421C39" w:rsidP="00421C39"/>
    <w:p w:rsidR="00421C39" w:rsidRPr="00421C39" w:rsidRDefault="00421C39" w:rsidP="00421C39"/>
    <w:p w:rsidR="00475077" w:rsidRDefault="00475077" w:rsidP="00421C39"/>
    <w:p w:rsidR="00475077" w:rsidRDefault="00475077" w:rsidP="00421C39"/>
    <w:p w:rsidR="00421C39" w:rsidRDefault="00421C39" w:rsidP="00421C39"/>
    <w:p w:rsidR="009F534C" w:rsidRDefault="00421C39" w:rsidP="00421C39">
      <w:pPr>
        <w:tabs>
          <w:tab w:val="left" w:pos="6934"/>
        </w:tabs>
      </w:pPr>
      <w:r>
        <w:tab/>
      </w:r>
    </w:p>
    <w:p w:rsidR="009F751C" w:rsidRDefault="009F751C" w:rsidP="00421C39">
      <w:pPr>
        <w:tabs>
          <w:tab w:val="left" w:pos="6934"/>
        </w:tabs>
      </w:pPr>
    </w:p>
    <w:p w:rsidR="00475077" w:rsidRPr="00413B0A" w:rsidRDefault="00475077" w:rsidP="00475077">
      <w:pPr>
        <w:jc w:val="both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lang w:val="en-US"/>
        </w:rPr>
        <w:t>Figure 3</w:t>
      </w:r>
      <w:r w:rsidRPr="00693B1B">
        <w:rPr>
          <w:rFonts w:ascii="Times New Roman" w:hAnsi="Times New Roman" w:cs="Times New Roman"/>
          <w:lang w:val="en-US"/>
        </w:rPr>
        <w:t>.</w:t>
      </w:r>
      <w:r w:rsidR="00DE16FE">
        <w:rPr>
          <w:rFonts w:ascii="Times New Roman" w:hAnsi="Times New Roman" w:cs="Times New Roman"/>
          <w:lang w:val="en-US"/>
        </w:rPr>
        <w:t xml:space="preserve"> Changes in microbial biomass carbon=C</w:t>
      </w:r>
      <w:r w:rsidR="00DE16FE" w:rsidRPr="00DE16FE">
        <w:rPr>
          <w:rFonts w:ascii="Times New Roman" w:hAnsi="Times New Roman" w:cs="Times New Roman"/>
          <w:vertAlign w:val="subscript"/>
          <w:lang w:val="en-US"/>
        </w:rPr>
        <w:t>mic</w:t>
      </w:r>
      <w:r w:rsidRPr="00DE16FE">
        <w:rPr>
          <w:rFonts w:ascii="Times New Roman" w:hAnsi="Times New Roman" w:cs="Times New Roman"/>
          <w:vertAlign w:val="subscript"/>
          <w:lang w:val="en-US"/>
        </w:rPr>
        <w:t xml:space="preserve"> </w:t>
      </w:r>
      <w:r w:rsidR="00DE16FE">
        <w:rPr>
          <w:rFonts w:ascii="Times New Roman" w:hAnsi="Times New Roman" w:cs="Times New Roman"/>
          <w:lang w:val="en-US"/>
        </w:rPr>
        <w:t>(a) and nitrogen=</w:t>
      </w:r>
      <w:r w:rsidR="00DE16FE" w:rsidRPr="00DE16FE">
        <w:rPr>
          <w:rFonts w:ascii="Times New Roman" w:hAnsi="Times New Roman" w:cs="Times New Roman"/>
          <w:lang w:val="en-US"/>
        </w:rPr>
        <w:t xml:space="preserve"> </w:t>
      </w:r>
      <w:r w:rsidR="00DE16FE">
        <w:rPr>
          <w:rFonts w:ascii="Times New Roman" w:hAnsi="Times New Roman" w:cs="Times New Roman"/>
          <w:lang w:val="en-US"/>
        </w:rPr>
        <w:t>N</w:t>
      </w:r>
      <w:r w:rsidR="00DE16FE" w:rsidRPr="00DE16FE">
        <w:rPr>
          <w:rFonts w:ascii="Times New Roman" w:hAnsi="Times New Roman" w:cs="Times New Roman"/>
          <w:vertAlign w:val="subscript"/>
          <w:lang w:val="en-US"/>
        </w:rPr>
        <w:t>mic</w:t>
      </w:r>
      <w:r>
        <w:rPr>
          <w:rFonts w:ascii="Times New Roman" w:hAnsi="Times New Roman" w:cs="Times New Roman"/>
          <w:lang w:val="en-US"/>
        </w:rPr>
        <w:t xml:space="preserve"> (b) among the tree species and </w:t>
      </w:r>
      <w:r w:rsidRPr="00413B0A">
        <w:rPr>
          <w:rFonts w:ascii="Times New Roman" w:hAnsi="Times New Roman" w:cs="Times New Roman"/>
          <w:szCs w:val="24"/>
          <w:lang w:val="en-US"/>
        </w:rPr>
        <w:t>seasonal pattern. Values shown by different number among</w:t>
      </w:r>
      <w:r>
        <w:rPr>
          <w:rFonts w:ascii="Times New Roman" w:hAnsi="Times New Roman" w:cs="Times New Roman"/>
          <w:szCs w:val="24"/>
          <w:lang w:val="en-US"/>
        </w:rPr>
        <w:t xml:space="preserve"> the</w:t>
      </w:r>
      <w:r w:rsidRPr="00413B0A">
        <w:rPr>
          <w:rFonts w:ascii="Times New Roman" w:hAnsi="Times New Roman" w:cs="Times New Roman"/>
          <w:szCs w:val="24"/>
          <w:lang w:val="en-US"/>
        </w:rPr>
        <w:t xml:space="preserve"> tree species and letter among the seasons and are significantly different (P</w:t>
      </w:r>
      <w:r w:rsidR="00DD2672">
        <w:rPr>
          <w:rFonts w:ascii="Times New Roman" w:hAnsi="Times New Roman" w:cs="Times New Roman"/>
          <w:szCs w:val="24"/>
          <w:lang w:val="en-US"/>
        </w:rPr>
        <w:t>≤</w:t>
      </w:r>
      <w:r w:rsidRPr="00413B0A">
        <w:rPr>
          <w:rFonts w:ascii="Times New Roman" w:hAnsi="Times New Roman" w:cs="Times New Roman"/>
          <w:szCs w:val="24"/>
          <w:lang w:val="en-US"/>
        </w:rPr>
        <w:t>0.05).</w:t>
      </w:r>
    </w:p>
    <w:p w:rsidR="00475077" w:rsidRPr="00475077" w:rsidRDefault="00475077" w:rsidP="00421C39">
      <w:pPr>
        <w:tabs>
          <w:tab w:val="left" w:pos="6934"/>
        </w:tabs>
        <w:rPr>
          <w:lang w:val="en-US"/>
        </w:rPr>
      </w:pPr>
      <w:bookmarkStart w:id="0" w:name="_GoBack"/>
      <w:bookmarkEnd w:id="0"/>
    </w:p>
    <w:sectPr w:rsidR="00475077" w:rsidRPr="0047507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355" w:rsidRDefault="00577355" w:rsidP="00577355">
      <w:pPr>
        <w:spacing w:after="0" w:line="240" w:lineRule="auto"/>
      </w:pPr>
      <w:r>
        <w:separator/>
      </w:r>
    </w:p>
  </w:endnote>
  <w:endnote w:type="continuationSeparator" w:id="0">
    <w:p w:rsidR="00577355" w:rsidRDefault="00577355" w:rsidP="00577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355" w:rsidRDefault="00577355" w:rsidP="00577355">
      <w:pPr>
        <w:spacing w:after="0" w:line="240" w:lineRule="auto"/>
      </w:pPr>
      <w:r>
        <w:separator/>
      </w:r>
    </w:p>
  </w:footnote>
  <w:footnote w:type="continuationSeparator" w:id="0">
    <w:p w:rsidR="00577355" w:rsidRDefault="00577355" w:rsidP="005773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MwNTczMTa3NDdR0lEKTi0uzszPAykwrAUAoSlECiwAAAA="/>
  </w:docVars>
  <w:rsids>
    <w:rsidRoot w:val="0090409D"/>
    <w:rsid w:val="00054E6E"/>
    <w:rsid w:val="00090488"/>
    <w:rsid w:val="000B09DF"/>
    <w:rsid w:val="001954E4"/>
    <w:rsid w:val="001F0ECF"/>
    <w:rsid w:val="002179B1"/>
    <w:rsid w:val="002402C8"/>
    <w:rsid w:val="0025522B"/>
    <w:rsid w:val="0026524B"/>
    <w:rsid w:val="00421C39"/>
    <w:rsid w:val="00444C73"/>
    <w:rsid w:val="00475077"/>
    <w:rsid w:val="004919F3"/>
    <w:rsid w:val="004968F9"/>
    <w:rsid w:val="00577355"/>
    <w:rsid w:val="00657B06"/>
    <w:rsid w:val="006C40A9"/>
    <w:rsid w:val="006D738A"/>
    <w:rsid w:val="00740D22"/>
    <w:rsid w:val="007C1164"/>
    <w:rsid w:val="0090409D"/>
    <w:rsid w:val="009626AC"/>
    <w:rsid w:val="009F534C"/>
    <w:rsid w:val="009F751C"/>
    <w:rsid w:val="00A951C8"/>
    <w:rsid w:val="00B449B9"/>
    <w:rsid w:val="00B475AD"/>
    <w:rsid w:val="00C51834"/>
    <w:rsid w:val="00D30272"/>
    <w:rsid w:val="00DD0BB9"/>
    <w:rsid w:val="00DD2672"/>
    <w:rsid w:val="00DE16FE"/>
    <w:rsid w:val="00E74E0E"/>
    <w:rsid w:val="00F67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0F12E1-664F-4AAF-8E30-F770A4C1D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40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0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7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355"/>
  </w:style>
  <w:style w:type="paragraph" w:styleId="Footer">
    <w:name w:val="footer"/>
    <w:basedOn w:val="Normal"/>
    <w:link w:val="FooterChar"/>
    <w:uiPriority w:val="99"/>
    <w:unhideWhenUsed/>
    <w:rsid w:val="00577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3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AF5028-3AE8-4338-BC1A-77517DC74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if</dc:creator>
  <cp:lastModifiedBy>Zakaria Solaiman</cp:lastModifiedBy>
  <cp:revision>7</cp:revision>
  <dcterms:created xsi:type="dcterms:W3CDTF">2019-12-01T18:54:00Z</dcterms:created>
  <dcterms:modified xsi:type="dcterms:W3CDTF">2020-02-04T16:08:00Z</dcterms:modified>
</cp:coreProperties>
</file>